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tblpX="-176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1706"/>
        <w:gridCol w:w="1712"/>
        <w:gridCol w:w="698"/>
        <w:gridCol w:w="440"/>
        <w:gridCol w:w="973"/>
        <w:gridCol w:w="1303"/>
        <w:gridCol w:w="119"/>
        <w:gridCol w:w="450"/>
        <w:gridCol w:w="2385"/>
        <w:gridCol w:w="583"/>
      </w:tblGrid>
      <w:tr w:rsidR="00482875" w:rsidRPr="00E33E47" w14:paraId="44FE9DA8" w14:textId="77777777" w:rsidTr="00F5487B">
        <w:trPr>
          <w:trHeight w:val="175"/>
        </w:trPr>
        <w:tc>
          <w:tcPr>
            <w:tcW w:w="10369" w:type="dxa"/>
            <w:gridSpan w:val="10"/>
            <w:shd w:val="pct25" w:color="auto" w:fill="auto"/>
          </w:tcPr>
          <w:p w14:paraId="167C98CD" w14:textId="77777777" w:rsidR="00482875" w:rsidRPr="00E33E47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İHAZ</w:t>
            </w:r>
            <w:r w:rsidRPr="00E33E4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KULLANICISI</w:t>
            </w:r>
          </w:p>
        </w:tc>
      </w:tr>
      <w:tr w:rsidR="00482875" w14:paraId="0C62A6B9" w14:textId="77777777" w:rsidTr="00F5487B">
        <w:trPr>
          <w:trHeight w:val="174"/>
        </w:trPr>
        <w:tc>
          <w:tcPr>
            <w:tcW w:w="1706" w:type="dxa"/>
          </w:tcPr>
          <w:p w14:paraId="76F2FDCF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ı Soyadı</w:t>
            </w:r>
          </w:p>
        </w:tc>
        <w:tc>
          <w:tcPr>
            <w:tcW w:w="3823" w:type="dxa"/>
            <w:gridSpan w:val="4"/>
          </w:tcPr>
          <w:p w14:paraId="62FFEED9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22" w:type="dxa"/>
            <w:gridSpan w:val="2"/>
          </w:tcPr>
          <w:p w14:paraId="0F7AF664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irimi</w:t>
            </w:r>
          </w:p>
        </w:tc>
        <w:tc>
          <w:tcPr>
            <w:tcW w:w="3418" w:type="dxa"/>
            <w:gridSpan w:val="3"/>
          </w:tcPr>
          <w:p w14:paraId="7B4B21F5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60D38247" w14:textId="77777777" w:rsidTr="00F5487B">
        <w:trPr>
          <w:trHeight w:val="174"/>
        </w:trPr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3FA2BE4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lefon</w:t>
            </w:r>
          </w:p>
        </w:tc>
        <w:tc>
          <w:tcPr>
            <w:tcW w:w="3823" w:type="dxa"/>
            <w:gridSpan w:val="4"/>
            <w:tcBorders>
              <w:bottom w:val="single" w:sz="4" w:space="0" w:color="000000" w:themeColor="text1"/>
            </w:tcBorders>
          </w:tcPr>
          <w:p w14:paraId="616A9709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22" w:type="dxa"/>
            <w:gridSpan w:val="2"/>
            <w:tcBorders>
              <w:bottom w:val="single" w:sz="4" w:space="0" w:color="000000" w:themeColor="text1"/>
            </w:tcBorders>
          </w:tcPr>
          <w:p w14:paraId="51312E07" w14:textId="77777777" w:rsidR="00482875" w:rsidRDefault="001B24C7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</w:t>
            </w:r>
            <w:r w:rsidR="00482875">
              <w:rPr>
                <w:rFonts w:ascii="Times New Roman" w:hAnsi="Times New Roman" w:cs="Times New Roman"/>
                <w:sz w:val="24"/>
              </w:rPr>
              <w:t>-mail</w:t>
            </w:r>
          </w:p>
        </w:tc>
        <w:tc>
          <w:tcPr>
            <w:tcW w:w="3418" w:type="dxa"/>
            <w:gridSpan w:val="3"/>
            <w:tcBorders>
              <w:bottom w:val="single" w:sz="4" w:space="0" w:color="000000" w:themeColor="text1"/>
            </w:tcBorders>
          </w:tcPr>
          <w:p w14:paraId="66BFA2C0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3B55EB12" w14:textId="77777777" w:rsidTr="00F5487B"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2D39D887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rih / Saat</w:t>
            </w:r>
          </w:p>
        </w:tc>
        <w:tc>
          <w:tcPr>
            <w:tcW w:w="8663" w:type="dxa"/>
            <w:gridSpan w:val="9"/>
            <w:tcBorders>
              <w:bottom w:val="single" w:sz="4" w:space="0" w:color="000000" w:themeColor="text1"/>
            </w:tcBorders>
          </w:tcPr>
          <w:p w14:paraId="1F347AC0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:rsidRPr="00B159CF" w14:paraId="1866BAF3" w14:textId="77777777" w:rsidTr="00F5487B">
        <w:tc>
          <w:tcPr>
            <w:tcW w:w="10369" w:type="dxa"/>
            <w:gridSpan w:val="10"/>
            <w:shd w:val="pct25" w:color="auto" w:fill="auto"/>
          </w:tcPr>
          <w:p w14:paraId="6A27EAC7" w14:textId="77777777" w:rsidR="00482875" w:rsidRPr="00B159C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B159CF">
              <w:rPr>
                <w:rFonts w:ascii="Times New Roman" w:hAnsi="Times New Roman" w:cs="Times New Roman"/>
                <w:b/>
                <w:sz w:val="24"/>
              </w:rPr>
              <w:t>BAŞVURU KONUSU CİHAZ</w:t>
            </w:r>
          </w:p>
        </w:tc>
      </w:tr>
      <w:tr w:rsidR="00482875" w14:paraId="576A773C" w14:textId="77777777" w:rsidTr="00F5487B">
        <w:trPr>
          <w:trHeight w:val="55"/>
        </w:trPr>
        <w:tc>
          <w:tcPr>
            <w:tcW w:w="1706" w:type="dxa"/>
            <w:vMerge w:val="restart"/>
          </w:tcPr>
          <w:p w14:paraId="381EA9E9" w14:textId="77777777" w:rsidR="00482875" w:rsidRDefault="00482875" w:rsidP="00F5487B">
            <w:pPr>
              <w:spacing w:before="2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ürü</w:t>
            </w:r>
          </w:p>
        </w:tc>
        <w:tc>
          <w:tcPr>
            <w:tcW w:w="2410" w:type="dxa"/>
            <w:gridSpan w:val="2"/>
          </w:tcPr>
          <w:p w14:paraId="0B691AE0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aüstü Bilgisayar</w:t>
            </w:r>
          </w:p>
        </w:tc>
        <w:tc>
          <w:tcPr>
            <w:tcW w:w="440" w:type="dxa"/>
          </w:tcPr>
          <w:p w14:paraId="5A38C4F0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5" w:type="dxa"/>
            <w:gridSpan w:val="3"/>
          </w:tcPr>
          <w:p w14:paraId="4EE8028E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rayıcı</w:t>
            </w:r>
          </w:p>
        </w:tc>
        <w:tc>
          <w:tcPr>
            <w:tcW w:w="450" w:type="dxa"/>
          </w:tcPr>
          <w:p w14:paraId="35B6D37C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85" w:type="dxa"/>
          </w:tcPr>
          <w:p w14:paraId="41DC03FA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kran</w:t>
            </w:r>
          </w:p>
        </w:tc>
        <w:tc>
          <w:tcPr>
            <w:tcW w:w="583" w:type="dxa"/>
          </w:tcPr>
          <w:p w14:paraId="3091760C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7386A579" w14:textId="77777777" w:rsidTr="00F5487B">
        <w:trPr>
          <w:trHeight w:val="55"/>
        </w:trPr>
        <w:tc>
          <w:tcPr>
            <w:tcW w:w="1706" w:type="dxa"/>
            <w:vMerge/>
          </w:tcPr>
          <w:p w14:paraId="2A6D2093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gridSpan w:val="2"/>
          </w:tcPr>
          <w:p w14:paraId="378770D5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züstü Bilgisayar</w:t>
            </w:r>
          </w:p>
        </w:tc>
        <w:tc>
          <w:tcPr>
            <w:tcW w:w="440" w:type="dxa"/>
          </w:tcPr>
          <w:p w14:paraId="62007584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5" w:type="dxa"/>
            <w:gridSpan w:val="3"/>
          </w:tcPr>
          <w:p w14:paraId="46A93680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</w:rPr>
              <w:t>Klavye -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 xml:space="preserve"> Fare</w:t>
            </w:r>
          </w:p>
        </w:tc>
        <w:tc>
          <w:tcPr>
            <w:tcW w:w="450" w:type="dxa"/>
          </w:tcPr>
          <w:p w14:paraId="649C9567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85" w:type="dxa"/>
          </w:tcPr>
          <w:p w14:paraId="661C8681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jeksiyon</w:t>
            </w:r>
          </w:p>
        </w:tc>
        <w:tc>
          <w:tcPr>
            <w:tcW w:w="583" w:type="dxa"/>
          </w:tcPr>
          <w:p w14:paraId="6F60E6E4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4829B339" w14:textId="77777777" w:rsidTr="00F5487B">
        <w:trPr>
          <w:trHeight w:val="55"/>
        </w:trPr>
        <w:tc>
          <w:tcPr>
            <w:tcW w:w="1706" w:type="dxa"/>
            <w:vMerge/>
          </w:tcPr>
          <w:p w14:paraId="0F86FB7C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10" w:type="dxa"/>
            <w:gridSpan w:val="2"/>
          </w:tcPr>
          <w:p w14:paraId="486A8682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azıcı</w:t>
            </w:r>
          </w:p>
        </w:tc>
        <w:tc>
          <w:tcPr>
            <w:tcW w:w="440" w:type="dxa"/>
          </w:tcPr>
          <w:p w14:paraId="39B7077D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5" w:type="dxa"/>
            <w:gridSpan w:val="3"/>
          </w:tcPr>
          <w:p w14:paraId="3DA70D3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oparlör</w:t>
            </w:r>
          </w:p>
        </w:tc>
        <w:tc>
          <w:tcPr>
            <w:tcW w:w="450" w:type="dxa"/>
          </w:tcPr>
          <w:p w14:paraId="4CB2E9C5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85" w:type="dxa"/>
          </w:tcPr>
          <w:p w14:paraId="06BF0EE6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ğer</w:t>
            </w:r>
          </w:p>
        </w:tc>
        <w:tc>
          <w:tcPr>
            <w:tcW w:w="583" w:type="dxa"/>
          </w:tcPr>
          <w:p w14:paraId="6AAB495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620C0030" w14:textId="77777777" w:rsidTr="00F5487B">
        <w:tc>
          <w:tcPr>
            <w:tcW w:w="1706" w:type="dxa"/>
          </w:tcPr>
          <w:p w14:paraId="02CD6E06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rka</w:t>
            </w:r>
          </w:p>
        </w:tc>
        <w:tc>
          <w:tcPr>
            <w:tcW w:w="8663" w:type="dxa"/>
            <w:gridSpan w:val="9"/>
          </w:tcPr>
          <w:p w14:paraId="1E028744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094AF1F7" w14:textId="77777777" w:rsidTr="00F5487B">
        <w:trPr>
          <w:trHeight w:val="83"/>
        </w:trPr>
        <w:tc>
          <w:tcPr>
            <w:tcW w:w="1706" w:type="dxa"/>
          </w:tcPr>
          <w:p w14:paraId="0170230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odel </w:t>
            </w:r>
          </w:p>
        </w:tc>
        <w:tc>
          <w:tcPr>
            <w:tcW w:w="8663" w:type="dxa"/>
            <w:gridSpan w:val="9"/>
          </w:tcPr>
          <w:p w14:paraId="45FCAB7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3A56AC59" w14:textId="77777777" w:rsidTr="00F5487B">
        <w:trPr>
          <w:trHeight w:val="82"/>
        </w:trPr>
        <w:tc>
          <w:tcPr>
            <w:tcW w:w="1706" w:type="dxa"/>
          </w:tcPr>
          <w:p w14:paraId="1B3147BB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ri No </w:t>
            </w:r>
          </w:p>
        </w:tc>
        <w:tc>
          <w:tcPr>
            <w:tcW w:w="8663" w:type="dxa"/>
            <w:gridSpan w:val="9"/>
          </w:tcPr>
          <w:p w14:paraId="4C9990D9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:rsidRPr="004A6013" w14:paraId="76A5DB4F" w14:textId="77777777" w:rsidTr="00F5487B">
        <w:tc>
          <w:tcPr>
            <w:tcW w:w="10369" w:type="dxa"/>
            <w:gridSpan w:val="10"/>
            <w:shd w:val="pct25" w:color="auto" w:fill="auto"/>
          </w:tcPr>
          <w:p w14:paraId="2A1EB22B" w14:textId="77777777" w:rsidR="00482875" w:rsidRPr="004A6013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CİHAZ İLE İLGİLİ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</w:rPr>
              <w:t>ŞİKAYET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</w:rPr>
              <w:t xml:space="preserve"> VEYA TALEP</w:t>
            </w:r>
          </w:p>
        </w:tc>
      </w:tr>
      <w:tr w:rsidR="00482875" w14:paraId="286AC003" w14:textId="77777777" w:rsidTr="00F5487B">
        <w:trPr>
          <w:trHeight w:val="569"/>
        </w:trPr>
        <w:tc>
          <w:tcPr>
            <w:tcW w:w="1706" w:type="dxa"/>
          </w:tcPr>
          <w:p w14:paraId="53DB4EAC" w14:textId="77777777" w:rsidR="00482875" w:rsidRDefault="00482875" w:rsidP="00935211">
            <w:pPr>
              <w:spacing w:after="2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çıklama</w:t>
            </w:r>
          </w:p>
        </w:tc>
        <w:tc>
          <w:tcPr>
            <w:tcW w:w="8663" w:type="dxa"/>
            <w:gridSpan w:val="9"/>
          </w:tcPr>
          <w:p w14:paraId="1F6608C2" w14:textId="77777777" w:rsidR="00482875" w:rsidRPr="006A12DD" w:rsidRDefault="00482875" w:rsidP="00F5487B">
            <w:pPr>
              <w:rPr>
                <w:rFonts w:ascii="Times New Roman" w:hAnsi="Times New Roman" w:cs="Times New Roman"/>
                <w:i/>
                <w:sz w:val="24"/>
              </w:rPr>
            </w:pPr>
          </w:p>
        </w:tc>
      </w:tr>
      <w:tr w:rsidR="00482875" w14:paraId="61543ED4" w14:textId="77777777" w:rsidTr="00F5487B">
        <w:trPr>
          <w:trHeight w:val="422"/>
        </w:trPr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2254FC26" w14:textId="77777777" w:rsidR="00482875" w:rsidRDefault="00482875" w:rsidP="00935211">
            <w:pPr>
              <w:spacing w:after="2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lep</w:t>
            </w:r>
          </w:p>
        </w:tc>
        <w:tc>
          <w:tcPr>
            <w:tcW w:w="8663" w:type="dxa"/>
            <w:gridSpan w:val="9"/>
            <w:tcBorders>
              <w:bottom w:val="single" w:sz="4" w:space="0" w:color="000000" w:themeColor="text1"/>
            </w:tcBorders>
          </w:tcPr>
          <w:p w14:paraId="3159F51A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  <w:p w14:paraId="631CC23B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1BF6B1DE" w14:textId="77777777" w:rsidTr="00482875">
        <w:trPr>
          <w:trHeight w:val="985"/>
        </w:trPr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77FB2C58" w14:textId="77777777" w:rsidR="00482875" w:rsidRDefault="00482875" w:rsidP="0093521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İmza</w:t>
            </w:r>
          </w:p>
          <w:p w14:paraId="79E12A4B" w14:textId="77777777" w:rsidR="00482875" w:rsidRDefault="00482875" w:rsidP="0093521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ı Soyadı</w:t>
            </w:r>
          </w:p>
          <w:p w14:paraId="4E20890A" w14:textId="77777777" w:rsidR="00482875" w:rsidRDefault="00482875" w:rsidP="0093521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vanı</w:t>
            </w:r>
          </w:p>
        </w:tc>
        <w:tc>
          <w:tcPr>
            <w:tcW w:w="8663" w:type="dxa"/>
            <w:gridSpan w:val="9"/>
            <w:tcBorders>
              <w:bottom w:val="single" w:sz="4" w:space="0" w:color="000000" w:themeColor="text1"/>
            </w:tcBorders>
          </w:tcPr>
          <w:p w14:paraId="51361FF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  <w:p w14:paraId="2475570B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                             ….………………………………</w:t>
            </w:r>
          </w:p>
          <w:p w14:paraId="449914B1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                             ………………………………….</w:t>
            </w:r>
          </w:p>
          <w:p w14:paraId="3FBBA005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:rsidRPr="002E2CB6" w14:paraId="715A5526" w14:textId="77777777" w:rsidTr="00F5487B">
        <w:tc>
          <w:tcPr>
            <w:tcW w:w="10369" w:type="dxa"/>
            <w:gridSpan w:val="10"/>
            <w:shd w:val="pct25" w:color="auto" w:fill="auto"/>
          </w:tcPr>
          <w:p w14:paraId="62124127" w14:textId="77777777" w:rsidR="00482875" w:rsidRPr="002E2CB6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2E2CB6">
              <w:rPr>
                <w:rFonts w:ascii="Times New Roman" w:hAnsi="Times New Roman" w:cs="Times New Roman"/>
                <w:b/>
                <w:sz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</w:rPr>
              <w:t>.İ.</w:t>
            </w:r>
            <w:r w:rsidRPr="002E2CB6">
              <w:rPr>
                <w:rFonts w:ascii="Times New Roman" w:hAnsi="Times New Roman" w:cs="Times New Roman"/>
                <w:b/>
                <w:sz w:val="24"/>
              </w:rPr>
              <w:t>D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. </w:t>
            </w:r>
            <w:r w:rsidRPr="002E2CB6">
              <w:rPr>
                <w:rFonts w:ascii="Times New Roman" w:hAnsi="Times New Roman" w:cs="Times New Roman"/>
                <w:b/>
                <w:sz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</w:rPr>
              <w:t>. GÖREVLENDİRME</w:t>
            </w:r>
          </w:p>
        </w:tc>
      </w:tr>
      <w:tr w:rsidR="00482875" w14:paraId="5FC20744" w14:textId="77777777" w:rsidTr="00F5487B">
        <w:tc>
          <w:tcPr>
            <w:tcW w:w="1706" w:type="dxa"/>
          </w:tcPr>
          <w:p w14:paraId="318186CB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örevli Personel</w:t>
            </w:r>
          </w:p>
        </w:tc>
        <w:tc>
          <w:tcPr>
            <w:tcW w:w="8663" w:type="dxa"/>
            <w:gridSpan w:val="9"/>
          </w:tcPr>
          <w:p w14:paraId="511CFA7A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061A0030" w14:textId="77777777" w:rsidTr="00F5487B">
        <w:tc>
          <w:tcPr>
            <w:tcW w:w="10369" w:type="dxa"/>
            <w:gridSpan w:val="10"/>
            <w:shd w:val="pct25" w:color="auto" w:fill="auto"/>
          </w:tcPr>
          <w:p w14:paraId="319D9997" w14:textId="77777777" w:rsidR="00482875" w:rsidRPr="009E4B17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RVİS</w:t>
            </w:r>
            <w:r w:rsidRPr="009E4B17">
              <w:rPr>
                <w:rFonts w:ascii="Times New Roman" w:hAnsi="Times New Roman" w:cs="Times New Roman"/>
                <w:b/>
                <w:sz w:val="24"/>
              </w:rPr>
              <w:t xml:space="preserve"> TUTANAĞI</w:t>
            </w:r>
          </w:p>
        </w:tc>
      </w:tr>
      <w:tr w:rsidR="00482875" w14:paraId="6DF3C01A" w14:textId="77777777" w:rsidTr="00F5487B">
        <w:trPr>
          <w:trHeight w:val="855"/>
        </w:trPr>
        <w:tc>
          <w:tcPr>
            <w:tcW w:w="1706" w:type="dxa"/>
          </w:tcPr>
          <w:p w14:paraId="2E85EC1C" w14:textId="77777777" w:rsidR="00482875" w:rsidRDefault="00482875" w:rsidP="00F5487B">
            <w:pPr>
              <w:spacing w:before="240" w:after="2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apılan İşlemler</w:t>
            </w:r>
          </w:p>
        </w:tc>
        <w:tc>
          <w:tcPr>
            <w:tcW w:w="8663" w:type="dxa"/>
            <w:gridSpan w:val="9"/>
          </w:tcPr>
          <w:p w14:paraId="62BFAA43" w14:textId="77777777" w:rsidR="00482875" w:rsidRDefault="00482875" w:rsidP="00F5487B">
            <w:pPr>
              <w:spacing w:before="240" w:after="240"/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6AD1D0A7" w14:textId="77777777" w:rsidTr="00183CE2">
        <w:trPr>
          <w:trHeight w:val="947"/>
        </w:trPr>
        <w:tc>
          <w:tcPr>
            <w:tcW w:w="1706" w:type="dxa"/>
          </w:tcPr>
          <w:p w14:paraId="3B1D97A3" w14:textId="77777777" w:rsidR="00482875" w:rsidRDefault="00482875" w:rsidP="00F5487B">
            <w:pPr>
              <w:spacing w:before="240" w:after="2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ullanılan Malzemeler</w:t>
            </w:r>
          </w:p>
        </w:tc>
        <w:tc>
          <w:tcPr>
            <w:tcW w:w="8663" w:type="dxa"/>
            <w:gridSpan w:val="9"/>
          </w:tcPr>
          <w:p w14:paraId="794F1B28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14250BD6" w14:textId="77777777" w:rsidTr="00F5487B">
        <w:tc>
          <w:tcPr>
            <w:tcW w:w="1706" w:type="dxa"/>
          </w:tcPr>
          <w:p w14:paraId="0E3E9214" w14:textId="77777777" w:rsidR="00482875" w:rsidRDefault="00482875" w:rsidP="0093521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n Durum</w:t>
            </w:r>
          </w:p>
        </w:tc>
        <w:tc>
          <w:tcPr>
            <w:tcW w:w="8663" w:type="dxa"/>
            <w:gridSpan w:val="9"/>
          </w:tcPr>
          <w:p w14:paraId="1176C30A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14:paraId="1BBB82D0" w14:textId="77777777" w:rsidTr="00F5487B">
        <w:trPr>
          <w:trHeight w:val="556"/>
        </w:trPr>
        <w:tc>
          <w:tcPr>
            <w:tcW w:w="1706" w:type="dxa"/>
          </w:tcPr>
          <w:p w14:paraId="6C43C2DE" w14:textId="77777777" w:rsidR="00482875" w:rsidRDefault="00482875" w:rsidP="00935211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örüşler</w:t>
            </w:r>
          </w:p>
        </w:tc>
        <w:tc>
          <w:tcPr>
            <w:tcW w:w="8663" w:type="dxa"/>
            <w:gridSpan w:val="9"/>
          </w:tcPr>
          <w:p w14:paraId="7E97AC57" w14:textId="77777777" w:rsidR="00482875" w:rsidRDefault="00482875" w:rsidP="00F5487B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82875" w:rsidRPr="00CE1F9E" w14:paraId="334DC3A5" w14:textId="77777777" w:rsidTr="00F5487B">
        <w:tc>
          <w:tcPr>
            <w:tcW w:w="10369" w:type="dxa"/>
            <w:gridSpan w:val="10"/>
            <w:shd w:val="pct25" w:color="auto" w:fill="auto"/>
          </w:tcPr>
          <w:p w14:paraId="03962D1F" w14:textId="77777777" w:rsidR="00482875" w:rsidRPr="00CE1F9E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ONUÇ</w:t>
            </w:r>
          </w:p>
        </w:tc>
      </w:tr>
      <w:tr w:rsidR="00482875" w14:paraId="78933CC0" w14:textId="77777777" w:rsidTr="00F5487B">
        <w:tc>
          <w:tcPr>
            <w:tcW w:w="10369" w:type="dxa"/>
            <w:gridSpan w:val="10"/>
            <w:tcBorders>
              <w:bottom w:val="single" w:sz="4" w:space="0" w:color="000000" w:themeColor="text1"/>
            </w:tcBorders>
          </w:tcPr>
          <w:p w14:paraId="4957726C" w14:textId="77777777" w:rsidR="00482875" w:rsidRDefault="00482875" w:rsidP="0048287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şvuru sahibinin Formda belirtilen talebi üzerine,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İDB’nc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örevlendiren Personel tarafından Servis Tutanağı kısmında belirtilen işler titizlikle yapılmıştır ve servis raporu tarafımızca tutulmuştur. </w:t>
            </w:r>
          </w:p>
          <w:p w14:paraId="3ACD7F23" w14:textId="77777777" w:rsidR="00482875" w:rsidRDefault="00482875" w:rsidP="0048287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…. /…. /….  </w:t>
            </w:r>
          </w:p>
        </w:tc>
      </w:tr>
      <w:tr w:rsidR="00482875" w:rsidRPr="009812AF" w14:paraId="1CD85951" w14:textId="77777777" w:rsidTr="00F5487B">
        <w:trPr>
          <w:trHeight w:val="55"/>
        </w:trPr>
        <w:tc>
          <w:tcPr>
            <w:tcW w:w="3418" w:type="dxa"/>
            <w:gridSpan w:val="2"/>
            <w:shd w:val="pct25" w:color="auto" w:fill="auto"/>
          </w:tcPr>
          <w:p w14:paraId="438E8630" w14:textId="77777777" w:rsidR="00482875" w:rsidRPr="009812A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12AF">
              <w:rPr>
                <w:rFonts w:ascii="Times New Roman" w:hAnsi="Times New Roman" w:cs="Times New Roman"/>
                <w:b/>
                <w:sz w:val="24"/>
              </w:rPr>
              <w:t>BAŞVURU SAHİBİ</w:t>
            </w:r>
          </w:p>
        </w:tc>
        <w:tc>
          <w:tcPr>
            <w:tcW w:w="3414" w:type="dxa"/>
            <w:gridSpan w:val="4"/>
            <w:shd w:val="pct25" w:color="auto" w:fill="auto"/>
          </w:tcPr>
          <w:p w14:paraId="4DBEC3C4" w14:textId="77777777" w:rsidR="00482875" w:rsidRPr="009812A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12AF">
              <w:rPr>
                <w:rFonts w:ascii="Times New Roman" w:hAnsi="Times New Roman" w:cs="Times New Roman"/>
                <w:b/>
                <w:sz w:val="24"/>
              </w:rPr>
              <w:t>GÖREVLİ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PERSONEL</w:t>
            </w:r>
          </w:p>
        </w:tc>
        <w:tc>
          <w:tcPr>
            <w:tcW w:w="3537" w:type="dxa"/>
            <w:gridSpan w:val="4"/>
            <w:shd w:val="pct25" w:color="auto" w:fill="auto"/>
          </w:tcPr>
          <w:p w14:paraId="2A69185C" w14:textId="77777777" w:rsidR="00482875" w:rsidRPr="009812A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BİDB </w:t>
            </w:r>
            <w:r w:rsidRPr="009812AF">
              <w:rPr>
                <w:rFonts w:ascii="Times New Roman" w:hAnsi="Times New Roman" w:cs="Times New Roman"/>
                <w:b/>
                <w:sz w:val="24"/>
              </w:rPr>
              <w:t>BİRİM SORUMLUSU</w:t>
            </w:r>
          </w:p>
        </w:tc>
      </w:tr>
      <w:tr w:rsidR="00482875" w:rsidRPr="009812AF" w14:paraId="5F38E5CD" w14:textId="77777777" w:rsidTr="00183CE2">
        <w:trPr>
          <w:trHeight w:val="650"/>
        </w:trPr>
        <w:tc>
          <w:tcPr>
            <w:tcW w:w="3418" w:type="dxa"/>
            <w:gridSpan w:val="2"/>
            <w:shd w:val="clear" w:color="auto" w:fill="auto"/>
          </w:tcPr>
          <w:p w14:paraId="32E72E60" w14:textId="77777777" w:rsidR="00482875" w:rsidRPr="009812A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414" w:type="dxa"/>
            <w:gridSpan w:val="4"/>
            <w:shd w:val="clear" w:color="auto" w:fill="auto"/>
          </w:tcPr>
          <w:p w14:paraId="69EAEA52" w14:textId="77777777" w:rsidR="00482875" w:rsidRPr="009812AF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537" w:type="dxa"/>
            <w:gridSpan w:val="4"/>
            <w:shd w:val="clear" w:color="auto" w:fill="auto"/>
          </w:tcPr>
          <w:p w14:paraId="742C36A2" w14:textId="77777777" w:rsidR="00482875" w:rsidRDefault="00482875" w:rsidP="00F548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24D4DA8B" w14:textId="319B9F82" w:rsidR="00391EEB" w:rsidRPr="000A41BF" w:rsidRDefault="00935211" w:rsidP="00482875">
      <w:pPr>
        <w:tabs>
          <w:tab w:val="left" w:pos="8130"/>
        </w:tabs>
        <w:rPr>
          <w:rFonts w:ascii="Times New Roman" w:hAnsi="Times New Roman" w:cs="Times New Roman"/>
          <w:sz w:val="20"/>
        </w:rPr>
      </w:pPr>
      <w:r w:rsidRPr="00935211">
        <w:rPr>
          <w:rFonts w:ascii="Times New Roman" w:hAnsi="Times New Roman" w:cs="Times New Roman"/>
          <w:b/>
          <w:i/>
          <w:sz w:val="20"/>
        </w:rPr>
        <w:t>Not:</w:t>
      </w:r>
      <w:r w:rsidRPr="00935211">
        <w:rPr>
          <w:rFonts w:ascii="Times New Roman" w:hAnsi="Times New Roman" w:cs="Times New Roman"/>
          <w:i/>
          <w:sz w:val="20"/>
        </w:rPr>
        <w:t xml:space="preserve"> Bu Form başvuru sahibinin Birimi ve Bilgi İşlem Dairesi Başkanlığında saklanılmak üzere, iki nüsha düzenlenir.</w:t>
      </w:r>
      <w:r w:rsidRPr="00935211">
        <w:rPr>
          <w:rFonts w:ascii="Times New Roman" w:hAnsi="Times New Roman" w:cs="Times New Roman"/>
          <w:i/>
          <w:sz w:val="20"/>
        </w:rPr>
        <w:tab/>
      </w:r>
    </w:p>
    <w:sectPr w:rsidR="00391EEB" w:rsidRPr="000A41BF" w:rsidSect="0055304C">
      <w:headerReference w:type="default" r:id="rId7"/>
      <w:footerReference w:type="default" r:id="rId8"/>
      <w:pgSz w:w="11906" w:h="16838"/>
      <w:pgMar w:top="567" w:right="56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D3524" w14:textId="77777777" w:rsidR="00131C28" w:rsidRDefault="00131C28" w:rsidP="000A41BF">
      <w:pPr>
        <w:spacing w:after="0" w:line="240" w:lineRule="auto"/>
      </w:pPr>
      <w:r>
        <w:separator/>
      </w:r>
    </w:p>
  </w:endnote>
  <w:endnote w:type="continuationSeparator" w:id="0">
    <w:p w14:paraId="77B4534C" w14:textId="77777777" w:rsidR="00131C28" w:rsidRDefault="00131C28" w:rsidP="000A4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ECDF5" w14:textId="3D30999F" w:rsidR="000A41BF" w:rsidRPr="001F1629" w:rsidRDefault="000A41BF" w:rsidP="00482875">
    <w:pPr>
      <w:tabs>
        <w:tab w:val="right" w:pos="10488"/>
      </w:tabs>
      <w:spacing w:after="0" w:line="240" w:lineRule="auto"/>
      <w:rPr>
        <w:rFonts w:ascii="Times New Roman" w:hAnsi="Times New Roman" w:cs="Times New Roman"/>
        <w:i/>
        <w:sz w:val="20"/>
      </w:rPr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AB42B8" w:rsidRPr="00192AC1" w14:paraId="47888497" w14:textId="77777777" w:rsidTr="004D7308">
      <w:trPr>
        <w:trHeight w:val="737"/>
      </w:trPr>
      <w:tc>
        <w:tcPr>
          <w:tcW w:w="3119" w:type="dxa"/>
          <w:shd w:val="clear" w:color="auto" w:fill="auto"/>
        </w:tcPr>
        <w:p w14:paraId="39601C6D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HAZIRLAYAN</w:t>
          </w:r>
        </w:p>
        <w:p w14:paraId="372F5512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2DDF545A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6BB3DF1A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</w:tc>
      <w:tc>
        <w:tcPr>
          <w:tcW w:w="3516" w:type="dxa"/>
          <w:shd w:val="clear" w:color="auto" w:fill="auto"/>
        </w:tcPr>
        <w:p w14:paraId="6E82E38D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KONTROL EDEN</w:t>
          </w:r>
        </w:p>
      </w:tc>
      <w:tc>
        <w:tcPr>
          <w:tcW w:w="3288" w:type="dxa"/>
          <w:shd w:val="clear" w:color="auto" w:fill="auto"/>
        </w:tcPr>
        <w:p w14:paraId="2E6082D9" w14:textId="77777777" w:rsidR="00AB42B8" w:rsidRPr="00940B94" w:rsidRDefault="00AB42B8" w:rsidP="00AB42B8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ONAYLAYAN</w:t>
          </w:r>
        </w:p>
      </w:tc>
    </w:tr>
  </w:tbl>
  <w:p w14:paraId="5B5372D0" w14:textId="77777777" w:rsidR="000A41BF" w:rsidRDefault="000A41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39BB8" w14:textId="77777777" w:rsidR="00131C28" w:rsidRDefault="00131C28" w:rsidP="000A41BF">
      <w:pPr>
        <w:spacing w:after="0" w:line="240" w:lineRule="auto"/>
      </w:pPr>
      <w:r>
        <w:separator/>
      </w:r>
    </w:p>
  </w:footnote>
  <w:footnote w:type="continuationSeparator" w:id="0">
    <w:p w14:paraId="3D2F653E" w14:textId="77777777" w:rsidR="00131C28" w:rsidRDefault="00131C28" w:rsidP="000A4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7" w:type="dxa"/>
      <w:tblInd w:w="27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84"/>
      <w:gridCol w:w="4224"/>
      <w:gridCol w:w="1843"/>
      <w:gridCol w:w="1276"/>
    </w:tblGrid>
    <w:tr w:rsidR="00935211" w:rsidRPr="00995C28" w14:paraId="3BC419C8" w14:textId="77777777" w:rsidTr="00935211">
      <w:trPr>
        <w:trHeight w:val="280"/>
      </w:trPr>
      <w:tc>
        <w:tcPr>
          <w:tcW w:w="1984" w:type="dxa"/>
          <w:vMerge w:val="restart"/>
          <w:vAlign w:val="center"/>
        </w:tcPr>
        <w:p w14:paraId="068F1680" w14:textId="77777777" w:rsidR="00935211" w:rsidRPr="00995C28" w:rsidRDefault="00935211" w:rsidP="00935211">
          <w:pPr>
            <w:pStyle w:val="Header"/>
            <w:ind w:left="-1922" w:firstLine="1956"/>
            <w:jc w:val="center"/>
          </w:pPr>
          <w:r w:rsidRPr="003B13D7">
            <w:rPr>
              <w:noProof/>
            </w:rPr>
            <w:drawing>
              <wp:inline distT="0" distB="0" distL="0" distR="0" wp14:anchorId="37D2BFEE" wp14:editId="2B19E341">
                <wp:extent cx="853440" cy="71237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5052" cy="722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24" w:type="dxa"/>
          <w:vMerge w:val="restart"/>
          <w:vAlign w:val="center"/>
        </w:tcPr>
        <w:p w14:paraId="666F9838" w14:textId="1B711862" w:rsidR="00935211" w:rsidRPr="00431C90" w:rsidRDefault="00935211" w:rsidP="00935211">
          <w:pPr>
            <w:pStyle w:val="Header"/>
            <w:jc w:val="center"/>
            <w:rPr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</w:rPr>
            <w:t>TEKNİK SERVİS FORMU</w:t>
          </w:r>
        </w:p>
      </w:tc>
      <w:tc>
        <w:tcPr>
          <w:tcW w:w="1843" w:type="dxa"/>
          <w:vAlign w:val="center"/>
        </w:tcPr>
        <w:p w14:paraId="622F9BDF" w14:textId="77777777" w:rsidR="00935211" w:rsidRPr="002E2C32" w:rsidRDefault="00935211" w:rsidP="00935211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Doküman No</w:t>
          </w:r>
        </w:p>
      </w:tc>
      <w:tc>
        <w:tcPr>
          <w:tcW w:w="1276" w:type="dxa"/>
          <w:vAlign w:val="center"/>
        </w:tcPr>
        <w:p w14:paraId="577B99B2" w14:textId="153C9077" w:rsidR="00935211" w:rsidRPr="002E2C32" w:rsidRDefault="00935211" w:rsidP="00935211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38</w:t>
          </w:r>
          <w:r w:rsidR="00F2100C">
            <w:rPr>
              <w:rFonts w:ascii="Times New Roman" w:hAnsi="Times New Roman"/>
              <w:sz w:val="18"/>
            </w:rPr>
            <w:t>2</w:t>
          </w:r>
        </w:p>
      </w:tc>
    </w:tr>
    <w:tr w:rsidR="00935211" w:rsidRPr="00995C28" w14:paraId="0426F85E" w14:textId="77777777" w:rsidTr="00935211">
      <w:trPr>
        <w:trHeight w:val="280"/>
      </w:trPr>
      <w:tc>
        <w:tcPr>
          <w:tcW w:w="1984" w:type="dxa"/>
          <w:vMerge/>
          <w:vAlign w:val="center"/>
        </w:tcPr>
        <w:p w14:paraId="6D1DD882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2D07DEAD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21F6589C" w14:textId="77777777" w:rsidR="00935211" w:rsidRPr="002E2C32" w:rsidRDefault="00935211" w:rsidP="00935211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İlk Yayın Tarihi</w:t>
          </w:r>
        </w:p>
      </w:tc>
      <w:tc>
        <w:tcPr>
          <w:tcW w:w="1276" w:type="dxa"/>
          <w:vAlign w:val="center"/>
        </w:tcPr>
        <w:p w14:paraId="02B21046" w14:textId="77777777" w:rsidR="00935211" w:rsidRPr="002E2C32" w:rsidRDefault="00935211" w:rsidP="00935211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17.10.2022</w:t>
          </w:r>
        </w:p>
      </w:tc>
    </w:tr>
    <w:tr w:rsidR="00935211" w:rsidRPr="00995C28" w14:paraId="1D0B7CD7" w14:textId="77777777" w:rsidTr="00935211">
      <w:trPr>
        <w:trHeight w:val="253"/>
      </w:trPr>
      <w:tc>
        <w:tcPr>
          <w:tcW w:w="1984" w:type="dxa"/>
          <w:vMerge/>
          <w:vAlign w:val="center"/>
        </w:tcPr>
        <w:p w14:paraId="6612E4B2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7DDC7A7C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0E53E54E" w14:textId="77777777" w:rsidR="00935211" w:rsidRPr="002E2C32" w:rsidRDefault="00935211" w:rsidP="00935211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Tarihi</w:t>
          </w:r>
        </w:p>
      </w:tc>
      <w:tc>
        <w:tcPr>
          <w:tcW w:w="1276" w:type="dxa"/>
          <w:vAlign w:val="center"/>
        </w:tcPr>
        <w:p w14:paraId="4390975C" w14:textId="77777777" w:rsidR="00935211" w:rsidRPr="002E2C32" w:rsidRDefault="00935211" w:rsidP="00935211">
          <w:pPr>
            <w:pStyle w:val="Header"/>
            <w:rPr>
              <w:rFonts w:ascii="Times New Roman" w:hAnsi="Times New Roman"/>
              <w:sz w:val="18"/>
            </w:rPr>
          </w:pPr>
        </w:p>
      </w:tc>
    </w:tr>
    <w:tr w:rsidR="00935211" w:rsidRPr="00995C28" w14:paraId="26AEF5AF" w14:textId="77777777" w:rsidTr="00935211">
      <w:trPr>
        <w:trHeight w:val="70"/>
      </w:trPr>
      <w:tc>
        <w:tcPr>
          <w:tcW w:w="1984" w:type="dxa"/>
          <w:vMerge/>
          <w:vAlign w:val="center"/>
        </w:tcPr>
        <w:p w14:paraId="5CC10478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73D54A8E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589A170E" w14:textId="77777777" w:rsidR="00935211" w:rsidRPr="002E2C32" w:rsidRDefault="00935211" w:rsidP="00935211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No</w:t>
          </w:r>
        </w:p>
      </w:tc>
      <w:tc>
        <w:tcPr>
          <w:tcW w:w="1276" w:type="dxa"/>
          <w:vAlign w:val="center"/>
        </w:tcPr>
        <w:p w14:paraId="2A735C76" w14:textId="77777777" w:rsidR="00935211" w:rsidRPr="002E2C32" w:rsidRDefault="00935211" w:rsidP="00935211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0</w:t>
          </w:r>
        </w:p>
      </w:tc>
    </w:tr>
    <w:tr w:rsidR="00935211" w:rsidRPr="00995C28" w14:paraId="1E40D25B" w14:textId="77777777" w:rsidTr="00935211">
      <w:trPr>
        <w:trHeight w:val="283"/>
      </w:trPr>
      <w:tc>
        <w:tcPr>
          <w:tcW w:w="1984" w:type="dxa"/>
          <w:vMerge/>
          <w:vAlign w:val="center"/>
        </w:tcPr>
        <w:p w14:paraId="2113F3BF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157AB092" w14:textId="77777777" w:rsidR="00935211" w:rsidRPr="00995C28" w:rsidRDefault="00935211" w:rsidP="00935211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1ED47DC6" w14:textId="77777777" w:rsidR="00935211" w:rsidRPr="002E2C32" w:rsidRDefault="00935211" w:rsidP="00935211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Sayfa No</w:t>
          </w:r>
        </w:p>
      </w:tc>
      <w:tc>
        <w:tcPr>
          <w:tcW w:w="1276" w:type="dxa"/>
          <w:vAlign w:val="center"/>
        </w:tcPr>
        <w:p w14:paraId="58E9D943" w14:textId="77777777" w:rsidR="00935211" w:rsidRPr="001F74A7" w:rsidRDefault="00935211" w:rsidP="00935211">
          <w:pPr>
            <w:spacing w:after="0" w:line="240" w:lineRule="auto"/>
          </w:pP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instrText xml:space="preserve"> PAGE </w:instrTex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  <w:lang w:eastAsia="en-US"/>
            </w:rPr>
            <w:t>3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end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t xml:space="preserve"> / 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instrText xml:space="preserve"> NUMPAGES  </w:instrTex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  <w:lang w:eastAsia="en-US"/>
            </w:rPr>
            <w:t>3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end"/>
          </w:r>
        </w:p>
      </w:tc>
    </w:tr>
  </w:tbl>
  <w:p w14:paraId="41770A23" w14:textId="77777777" w:rsidR="000A41BF" w:rsidRDefault="000A41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czNDIztTQyMjBS0lEKTi0uzszPAykwqgUA1DAeriwAAAA="/>
  </w:docVars>
  <w:rsids>
    <w:rsidRoot w:val="00A643FA"/>
    <w:rsid w:val="00025EBA"/>
    <w:rsid w:val="000A41BF"/>
    <w:rsid w:val="000D500F"/>
    <w:rsid w:val="00131C28"/>
    <w:rsid w:val="00183CE2"/>
    <w:rsid w:val="001B24C7"/>
    <w:rsid w:val="001F1629"/>
    <w:rsid w:val="002606FF"/>
    <w:rsid w:val="002C0DA9"/>
    <w:rsid w:val="002E2CB6"/>
    <w:rsid w:val="00361E9B"/>
    <w:rsid w:val="00391EEB"/>
    <w:rsid w:val="003B18EC"/>
    <w:rsid w:val="003E1C4E"/>
    <w:rsid w:val="00454B49"/>
    <w:rsid w:val="004760EB"/>
    <w:rsid w:val="00482875"/>
    <w:rsid w:val="004952BC"/>
    <w:rsid w:val="004A6013"/>
    <w:rsid w:val="004C6FA0"/>
    <w:rsid w:val="00526917"/>
    <w:rsid w:val="0055304C"/>
    <w:rsid w:val="00571719"/>
    <w:rsid w:val="00577D73"/>
    <w:rsid w:val="005943EE"/>
    <w:rsid w:val="006A12DD"/>
    <w:rsid w:val="006B7035"/>
    <w:rsid w:val="0075269C"/>
    <w:rsid w:val="0076148B"/>
    <w:rsid w:val="00763112"/>
    <w:rsid w:val="0077638B"/>
    <w:rsid w:val="00787381"/>
    <w:rsid w:val="007C6C3C"/>
    <w:rsid w:val="008A4D67"/>
    <w:rsid w:val="00911DE7"/>
    <w:rsid w:val="00913C74"/>
    <w:rsid w:val="00935211"/>
    <w:rsid w:val="00952BF2"/>
    <w:rsid w:val="00953FE6"/>
    <w:rsid w:val="00975EC7"/>
    <w:rsid w:val="009812AF"/>
    <w:rsid w:val="009D704D"/>
    <w:rsid w:val="009E4B17"/>
    <w:rsid w:val="00A643FA"/>
    <w:rsid w:val="00AB42B8"/>
    <w:rsid w:val="00B07C18"/>
    <w:rsid w:val="00B107B6"/>
    <w:rsid w:val="00B159CF"/>
    <w:rsid w:val="00B677C7"/>
    <w:rsid w:val="00B95BFC"/>
    <w:rsid w:val="00BA695B"/>
    <w:rsid w:val="00BC2037"/>
    <w:rsid w:val="00C748DF"/>
    <w:rsid w:val="00CE1F9E"/>
    <w:rsid w:val="00CE313E"/>
    <w:rsid w:val="00D44148"/>
    <w:rsid w:val="00E33E47"/>
    <w:rsid w:val="00E545DC"/>
    <w:rsid w:val="00EF1F1F"/>
    <w:rsid w:val="00F06D85"/>
    <w:rsid w:val="00F138AA"/>
    <w:rsid w:val="00F2100C"/>
    <w:rsid w:val="00F765FF"/>
    <w:rsid w:val="00F93321"/>
    <w:rsid w:val="00FA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A6C72E"/>
  <w15:docId w15:val="{99C9FACB-0BE5-4176-9BE4-05874BE4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43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4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A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26917"/>
  </w:style>
  <w:style w:type="paragraph" w:styleId="Header">
    <w:name w:val="header"/>
    <w:basedOn w:val="Normal"/>
    <w:link w:val="Header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BF"/>
  </w:style>
  <w:style w:type="paragraph" w:styleId="Footer">
    <w:name w:val="footer"/>
    <w:basedOn w:val="Normal"/>
    <w:link w:val="Footer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BF"/>
  </w:style>
  <w:style w:type="paragraph" w:customStyle="1" w:styleId="a">
    <w:basedOn w:val="Normal"/>
    <w:next w:val="Header"/>
    <w:link w:val="stbilgi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DefaultParagraphFont"/>
    <w:link w:val="a"/>
    <w:uiPriority w:val="99"/>
    <w:rsid w:val="000A4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AA53A0-BBE1-490F-9D8E-35C1BA0BC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fak Ozsarac</cp:lastModifiedBy>
  <cp:revision>12</cp:revision>
  <cp:lastPrinted>2013-02-14T12:14:00Z</cp:lastPrinted>
  <dcterms:created xsi:type="dcterms:W3CDTF">2021-11-18T13:29:00Z</dcterms:created>
  <dcterms:modified xsi:type="dcterms:W3CDTF">2022-10-16T18:18:00Z</dcterms:modified>
</cp:coreProperties>
</file>